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0AE3E" w14:textId="20ADEC2C" w:rsidR="00D910B9" w:rsidRDefault="00CE4FEE">
      <w:r w:rsidRPr="00CE4FEE">
        <w:t>"Feedback for Project Number 2</w:t>
      </w:r>
      <w:r w:rsidR="00520D08">
        <w:t>6</w:t>
      </w:r>
      <w:r w:rsidRPr="00CE4FEE">
        <w:t>"</w:t>
      </w:r>
    </w:p>
    <w:p w14:paraId="2B56E786" w14:textId="77777777" w:rsidR="00CE4FEE" w:rsidRDefault="00CE4FEE" w:rsidP="00CE4FEE"/>
    <w:p w14:paraId="6DAA1861" w14:textId="0441DB70" w:rsidR="00CE4FEE" w:rsidRDefault="00CE4FEE" w:rsidP="00CE4FEE">
      <w:r>
        <w:t>What did you first notice about this project?</w:t>
      </w:r>
    </w:p>
    <w:p w14:paraId="31763142" w14:textId="4E8A0D20" w:rsidR="00CE4FEE" w:rsidRDefault="00520D08" w:rsidP="00CE4FEE">
      <w:r>
        <w:t>The Shiny app was based on project presented at Data Symposium.</w:t>
      </w:r>
    </w:p>
    <w:p w14:paraId="1E4C79BC" w14:textId="73901E23" w:rsidR="00CE4FEE" w:rsidRDefault="00CE4FEE" w:rsidP="00CE4FEE">
      <w:r>
        <w:t>What was this project</w:t>
      </w:r>
      <w:r w:rsidR="00441E78">
        <w:t>’</w:t>
      </w:r>
      <w:r>
        <w:t>s main story?</w:t>
      </w:r>
    </w:p>
    <w:p w14:paraId="76E6E315" w14:textId="285D0109" w:rsidR="00CE4FEE" w:rsidRDefault="000C66D7" w:rsidP="00CE4FEE">
      <w:r>
        <w:t>The proje</w:t>
      </w:r>
      <w:r w:rsidR="00520D08">
        <w:t>ct accounts for main words in song lyrics from the years 1960 – 2010.</w:t>
      </w:r>
    </w:p>
    <w:p w14:paraId="006ACB88" w14:textId="173E293A" w:rsidR="00CE4FEE" w:rsidRDefault="00CE4FEE" w:rsidP="00CE4FEE">
      <w:r>
        <w:t>What were some areas of improvement?</w:t>
      </w:r>
    </w:p>
    <w:p w14:paraId="46C05742" w14:textId="27AE010F" w:rsidR="00CE4FEE" w:rsidRDefault="000C66D7" w:rsidP="00CE4FEE">
      <w:r>
        <w:t xml:space="preserve">I would have </w:t>
      </w:r>
      <w:r w:rsidR="00520D08">
        <w:t>been</w:t>
      </w:r>
      <w:r w:rsidR="00441E78">
        <w:t xml:space="preserve"> interesting</w:t>
      </w:r>
      <w:r w:rsidR="00520D08">
        <w:t xml:space="preserve"> to have</w:t>
      </w:r>
      <w:r w:rsidR="00441E78">
        <w:t xml:space="preserve"> links to some of the top hit songs that included words in the count. That way the user could play song to make a connection between the tune and the lyrics.</w:t>
      </w:r>
    </w:p>
    <w:p w14:paraId="21B40AE2" w14:textId="77777777" w:rsidR="00CE4FEE" w:rsidRDefault="00CE4FEE" w:rsidP="00CE4FEE">
      <w:r>
        <w:t>What elements would you add to this project?</w:t>
      </w:r>
    </w:p>
    <w:p w14:paraId="198168D9" w14:textId="2FDC67C7" w:rsidR="00CE4FEE" w:rsidRDefault="00441E78" w:rsidP="00CE4FEE">
      <w:r>
        <w:t>Song links so user can play tune</w:t>
      </w:r>
    </w:p>
    <w:p w14:paraId="04F220A4" w14:textId="71C6E83D" w:rsidR="00CE4FEE" w:rsidRDefault="00CE4FEE" w:rsidP="00CE4FEE">
      <w:r>
        <w:t>What were some successful elements of this project?</w:t>
      </w:r>
    </w:p>
    <w:p w14:paraId="76C8592E" w14:textId="15E8BC92" w:rsidR="00CE4FEE" w:rsidRDefault="008D0F9D" w:rsidP="00CE4FEE">
      <w:r>
        <w:t xml:space="preserve">I liked that </w:t>
      </w:r>
      <w:r w:rsidR="00441E78">
        <w:t>the look and feel of the app was simple and easy to interact with</w:t>
      </w:r>
    </w:p>
    <w:p w14:paraId="57DAF105" w14:textId="006C6D34" w:rsidR="00CE4FEE" w:rsidRDefault="00CE4FEE" w:rsidP="00CE4FEE">
      <w:r>
        <w:t>Any other thoughts you would like to convey to your peer?</w:t>
      </w:r>
    </w:p>
    <w:p w14:paraId="3CFA2CAC" w14:textId="39E16E26" w:rsidR="00CE4FEE" w:rsidRDefault="00441E78" w:rsidP="00CE4FEE">
      <w:r>
        <w:t xml:space="preserve">You did a great job. I would just </w:t>
      </w:r>
      <w:proofErr w:type="gramStart"/>
      <w:r>
        <w:t>reactive</w:t>
      </w:r>
      <w:proofErr w:type="gramEnd"/>
      <w:r>
        <w:t xml:space="preserve"> link so tunes could be played to make the connection with the lyrics.</w:t>
      </w:r>
    </w:p>
    <w:sectPr w:rsidR="00CE4F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DM3MjI2NLcwszRQ0lEKTi0uzszPAykwrAUAGriZhiwAAAA="/>
  </w:docVars>
  <w:rsids>
    <w:rsidRoot w:val="00CE4FEE"/>
    <w:rsid w:val="000C66D7"/>
    <w:rsid w:val="00441E78"/>
    <w:rsid w:val="00520D08"/>
    <w:rsid w:val="008D0F9D"/>
    <w:rsid w:val="00CE4FEE"/>
    <w:rsid w:val="00D91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EC666"/>
  <w15:chartTrackingRefBased/>
  <w15:docId w15:val="{3BB00871-C090-4DBB-ACFE-629438F07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rina Feagins</dc:creator>
  <cp:keywords/>
  <dc:description/>
  <cp:lastModifiedBy>Makrina Feagins</cp:lastModifiedBy>
  <cp:revision>4</cp:revision>
  <dcterms:created xsi:type="dcterms:W3CDTF">2020-05-06T05:48:00Z</dcterms:created>
  <dcterms:modified xsi:type="dcterms:W3CDTF">2020-05-06T05:55:00Z</dcterms:modified>
</cp:coreProperties>
</file>